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multiply-fractions"/>
    <w:p>
      <w:pPr>
        <w:pStyle w:val="Heading2"/>
      </w:pPr>
      <w:r>
        <w:t xml:space="preserve">Lesson 6: Multiply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two non-unit fractions using diagrams and expressions.</w:t>
      </w:r>
    </w:p>
    <w:bookmarkStart w:id="33" w:name="X456f2b7ef36de4d0ec76eea88bf37094422cc74"/>
    <w:p>
      <w:pPr>
        <w:pStyle w:val="Heading3"/>
      </w:pPr>
      <w:r>
        <w:t xml:space="preserve">Warm-up: Which One Doesn’t Belong: More Piec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Diagram. Square, length and width, 1. Partitioned into 4 rows of 3 of the same sized rectangles. 6 rectangl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7579.37284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4 rows of 3 of the same sized rectangles. 3 rectangle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27579.46504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, length and width, 1. Partitioned into 7 rows of 4 of the same sized rectangles. 6 rectangles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27579.53939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833596" cy="2169401"/>
            <wp:effectExtent b="0" l="0" r="0" t="0"/>
            <wp:docPr descr="Diagram. Two squares. Each square, length and width, 1. Each square partitioned into 4 rows of 3 of the same sized rectangles. 3 rectangles shaded in each square." title="" id="31" name="Picture"/>
            <a:graphic>
              <a:graphicData uri="http://schemas.openxmlformats.org/drawingml/2006/picture">
                <pic:pic>
                  <pic:nvPicPr>
                    <pic:cNvPr descr="/app/tmp/embedder-1671027579.61406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many-expressions"/>
    <w:p>
      <w:pPr>
        <w:pStyle w:val="Heading3"/>
      </w:pPr>
      <w:r>
        <w:t xml:space="preserve">6.1: Many Expressions</w:t>
      </w:r>
    </w:p>
    <w:p>
      <w:pPr>
        <w:pStyle w:val="FirstParagraph"/>
      </w:pPr>
      <w:r>
        <w:t xml:space="preserve">Explain or show how each expression can represent the area of the shaded region in square units. Be prepared to share your thinking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Square, length and width, 1. Partitioned into 6 rows of 5 of the same size rectangles. 8 rectangles shaded. " title="" id="35" name="Picture"/>
            <a:graphic>
              <a:graphicData uri="http://schemas.openxmlformats.org/drawingml/2006/picture">
                <pic:pic>
                  <pic:nvPicPr>
                    <pic:cNvPr descr="/app/tmp/embedder-1671027579.72901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bookmarkEnd w:id="37"/>
    <w:bookmarkStart w:id="53" w:name="more-patterns"/>
    <w:p>
      <w:pPr>
        <w:pStyle w:val="Heading3"/>
      </w:pPr>
      <w:r>
        <w:t xml:space="preserve">6.2: More Patterns</w:t>
      </w:r>
    </w:p>
    <w:p>
      <w:pPr>
        <w:numPr>
          <w:ilvl w:val="0"/>
          <w:numId w:val="1003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ltiplication</w:t>
            </w:r>
            <w:r>
              <w:br/>
            </w: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haded area</w:t>
            </w:r>
            <w:r>
              <w:br/>
            </w:r>
            <w:r>
              <w:t xml:space="preserve">(square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  <w:r>
              <w:drawing>
                <wp:inline>
                  <wp:extent cx="2228824" cy="2169401"/>
                  <wp:effectExtent b="0" l="0" r="0" t="0"/>
                  <wp:docPr descr="Square, length and width, 1. Partitioned into 4 rows of 5 of the same size rectangles. 6 rectangles shaded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79.7972267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  <w:r>
              <w:drawing>
                <wp:inline>
                  <wp:extent cx="2228824" cy="2169401"/>
                  <wp:effectExtent b="0" l="0" r="0" t="0"/>
                  <wp:docPr descr="Square, length and width, 1. Partitioned into 4 rows of 5 of the same size rectangles. 12 rectangles shaded. 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79.8709958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ltiplication</w:t>
            </w:r>
            <w:r>
              <w:br/>
            </w: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haded area</w:t>
            </w:r>
            <w:r>
              <w:br/>
            </w:r>
            <w:r>
              <w:t xml:space="preserve">(square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  <w:r>
              <w:drawing>
                <wp:inline>
                  <wp:extent cx="2228824" cy="2169401"/>
                  <wp:effectExtent b="0" l="0" r="0" t="0"/>
                  <wp:docPr descr="Diagram. Square, length and width, 1. Partitioned into 4 rows of 5 of the same size rectangles. 20 rectangles shaded.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79.9475858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  <w:r>
              <w:drawing>
                <wp:inline>
                  <wp:extent cx="3833596" cy="2169401"/>
                  <wp:effectExtent b="0" l="0" r="0" t="0"/>
                  <wp:docPr descr="Diagram. Rectangle. Length, 2. Width, 1. Partitioned into 4 rows of 10 of the same size rectangles. 24 rectangles shaded.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580.024401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3596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patterns do you notice in the table?</w:t>
      </w:r>
    </w:p>
    <w:p>
      <w:pPr>
        <w:numPr>
          <w:ilvl w:val="0"/>
          <w:numId w:val="1003"/>
        </w:numPr>
        <w:pStyle w:val="Compact"/>
      </w:pPr>
      <w:r>
        <w:t xml:space="preserve">Explain or show how the expression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den>
        </m:f>
      </m:oMath>
      <w:r>
        <w:t xml:space="preserve"> </w:t>
      </w:r>
      <w:r>
        <w:t xml:space="preserve">represents the last diagram in the ta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40Z</dcterms:created>
  <dcterms:modified xsi:type="dcterms:W3CDTF">2022-12-14T14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2HLIH7MdP8F/83JCGflVPf2e36NJO+EAY/j58Awd6SOcJ17XPJjjnzXCl1RbP9ajega+6+zqWVjNr/6w/Cgw==</vt:lpwstr>
  </property>
</Properties>
</file>